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70.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71.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72.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73.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74.png" ContentType="image/png"/>
  <Override PartName="/word/media/rId128.png" ContentType="image/png"/>
  <Override PartName="/word/media/rId75.png" ContentType="image/png"/>
  <Override PartName="/word/media/rId76.png" ContentType="image/png"/>
  <Override PartName="/word/media/rId77.png" ContentType="image/png"/>
  <Override PartName="/word/media/rId31.png" ContentType="image/png"/>
  <Override PartName="/word/media/rId32.png" ContentType="image/png"/>
  <Override PartName="/word/media/rId33.png" ContentType="image/png"/>
  <Override PartName="/word/media/rId35.png" ContentType="image/png"/>
  <Override PartName="/word/media/rId44.png" ContentType="image/png"/>
  <Override PartName="/word/media/rId45.png" ContentType="image/png"/>
  <Override PartName="/word/media/rId46.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49.png" ContentType="image/png"/>
  <Override PartName="/word/media/rId67.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7"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Scatter_Excluded-5.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Scatter_Excluded-6.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Scatter_Excluded-7.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Scatter_Excluded-8.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Scatter_Excluded-9.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Scatter_Excluded-10.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Scatter_Excluded-1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Scatter_Excluded-12.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bookmarkEnd w:id="47"/>
    <w:bookmarkStart w:id="68"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Trendlines_ManagedArea-1.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Trendlines_ManagedArea-2.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Trendlines_ManagedArea-3.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Trendlines_ManagedArea-4.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Trendlines_ManagedArea-5.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Trendlines_ManagedArea-6.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Trendlines_ManagedArea-7.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Trendlines_ManagedArea-8.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Trendlines_ManagedArea-9.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Trendlines_ManagedArea-10.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Trendlines_ManagedArea-11.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Trendlines_ManagedArea-12.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Trendlines_ManagedArea-13.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Trendlines_ManagedArea-14.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Trendlines_ManagedArea-15.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Trendlines_ManagedArea-16.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Trendlines_ManagedArea-17.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Trendlines_ManagedArea-18.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Trendlines_ManagedArea-19.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Trendlines_ManagedArea-20.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bookmarkEnd w:id="68"/>
    <w:bookmarkStart w:id="129"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1.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2.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3.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4.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5.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6.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7.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8.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9.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10.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1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1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1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1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1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1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1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1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1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2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2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2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2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2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2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2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2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2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2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3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3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3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3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3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3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3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3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3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3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4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4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4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4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4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4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4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4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4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4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5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5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5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5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5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5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5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5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5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5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NW_files/figure-html/BoxPlots_ManagedArea-6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p>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71" Target="media/rId71.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72" Target="media/rId72.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73" Target="media/rId73.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74" Target="media/rId74.png" /><Relationship Type="http://schemas.openxmlformats.org/officeDocument/2006/relationships/image" Id="rId128" Target="media/rId128.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 Saturation</dc:title>
  <dc:creator/>
  <cp:keywords/>
  <dcterms:created xsi:type="dcterms:W3CDTF">2022-11-22T18:00:12Z</dcterms:created>
  <dcterms:modified xsi:type="dcterms:W3CDTF">2022-11-22T18: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